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Buenos</w:t>
      </w:r>
      <w:r>
        <w:t xml:space="preserve"> </w:t>
      </w:r>
      <w:r>
        <w:t xml:space="preserve">Aires</w:t>
      </w:r>
    </w:p>
    <w:bookmarkStart w:id="20" w:name="X26215c021456d003cfd7e725be22acdc7311183"/>
    <w:p>
      <w:pPr>
        <w:pStyle w:val="Heading1"/>
      </w:pPr>
      <w:r>
        <w:t xml:space="preserve">Cover Letter for Firefighter Position in Argentina Buenos Aires</w:t>
      </w:r>
    </w:p>
    <w:p>
      <w:pPr>
        <w:pStyle w:val="FirstParagraph"/>
      </w:pPr>
      <w:r>
        <w:rPr>
          <w:bCs/>
          <w:b/>
        </w:rPr>
        <w:t xml:space="preserve">John D. Smith</w:t>
      </w:r>
      <w:r>
        <w:br/>
      </w:r>
      <w:r>
        <w:t xml:space="preserve">123 Calle Corrientes</w:t>
      </w:r>
      <w:r>
        <w:br/>
      </w:r>
      <w:r>
        <w:t xml:space="preserve">Buenos Aires, Argentina</w:t>
      </w:r>
      <w:r>
        <w:br/>
      </w:r>
      <w:r>
        <w:t xml:space="preserve">j.smith@example.com | (54) 11-2345-6789</w:t>
      </w:r>
      <w:r>
        <w:br/>
      </w:r>
      <w:r>
        <w:t xml:space="preserve">April 5, 2024</w:t>
      </w:r>
    </w:p>
    <w:p>
      <w:pPr>
        <w:pStyle w:val="BodyText"/>
      </w:pPr>
      <w:r>
        <w:rPr>
          <w:bCs/>
          <w:b/>
        </w:rPr>
        <w:t xml:space="preserve">To the Hiring Committee,</w:t>
      </w:r>
      <w:r>
        <w:br/>
      </w:r>
      <w:r>
        <w:t xml:space="preserve">Buenos Aires Fire Department</w:t>
      </w:r>
      <w:r>
        <w:br/>
      </w:r>
      <w:r>
        <w:t xml:space="preserve">Secretaría de Seguridad Pública y Justicia</w:t>
      </w:r>
      <w:r>
        <w:br/>
      </w:r>
      <w:r>
        <w:t xml:space="preserve">Av. Rivadavia 1785, CABA</w:t>
      </w:r>
    </w:p>
    <w:p>
      <w:pPr>
        <w:pStyle w:val="BodyText"/>
      </w:pPr>
      <w:r>
        <w:t xml:space="preserve">Dear Hiring Committee,</w:t>
      </w:r>
    </w:p>
    <w:p>
      <w:pPr>
        <w:pStyle w:val="BodyText"/>
      </w:pPr>
      <w:r>
        <w:t xml:space="preserve">I am writing to express my sincere interest in the Firefighter position within the Buenos Aires Fire Department. As a dedicated professional with over seven years of experience in emergency services and a deep commitment to public safety, I am eager to contribute my skills and passion for community service to one of Argentina’s most dynamic cities. This Cover Letter is not just an application; it is a testament to my readiness to serve as a Firefighter in Buenos Aires, where the challenges of urban resilience, cultural diversity, and emergency response demand the highest level of dedication and expertise.</w:t>
      </w:r>
    </w:p>
    <w:p>
      <w:pPr>
        <w:pStyle w:val="BodyText"/>
      </w:pPr>
      <w:r>
        <w:t xml:space="preserve">My journey as a Firefighter began in 2017 when I joined the Buenos Aires Fire Department’s training academy. During my time there, I gained hands-on experience in fire suppression, hazardous materials handling, and technical rescue operations. The rigorous curriculum emphasized the unique demands of firefighting in a densely populated metropolis like Buenos Aires, where high-rise buildings, historical architecture, and bustling streets require specialized strategies. I was particularly drawn to the department’s focus on community education programs aimed at preventing fires in residential neighborhoods—a cause that aligns perfectly with my belief in proactive safety measures.</w:t>
      </w:r>
    </w:p>
    <w:p>
      <w:pPr>
        <w:pStyle w:val="BodyText"/>
      </w:pPr>
      <w:r>
        <w:t xml:space="preserve">Since completing my training, I have served as a Firefighter in the 12th District of Buenos Aires, where I have responded to over 500 emergency calls. These include urban fires, vehicle accidents, and natural disaster recovery efforts. One of my most memorable assignments involved coordinating with local authorities during a large-scale fire in the Palermo district, where I helped evacuate residents and manage debris. This experience reinforced my ability to remain calm under pressure and work collaboratively with teams from diverse backgrounds—a skill that is essential for a Firefighter in Argentina’s multicultural environment.</w:t>
      </w:r>
    </w:p>
    <w:p>
      <w:pPr>
        <w:pStyle w:val="BodyText"/>
      </w:pPr>
      <w:r>
        <w:t xml:space="preserve">In addition to my fieldwork, I have pursued advanced certifications in emergency medical services (EMS) and incident command systems. These qualifications enable me to provide critical care during emergencies while adhering to the protocols of the Buenos Aires Fire Department. I am also fluent in Spanish, which allows me to communicate effectively with residents and colleagues across the city. This language proficiency is vital for a Firefighter in Argentina, where clear communication can mean the difference between life and death.</w:t>
      </w:r>
    </w:p>
    <w:p>
      <w:pPr>
        <w:pStyle w:val="BodyText"/>
      </w:pPr>
      <w:r>
        <w:t xml:space="preserve">Argentina’s Buenos Aires is a city that thrives on innovation and resilience. As a Firefighter, I understand the importance of adapting to new technologies and methodologies. For example, I have volunteered with local initiatives to integrate smart firefighting tools, such as thermal imaging cameras and drone technology, into emergency response protocols. These efforts reflect my commitment to modernizing safety practices while respecting the city’s historical heritage. Buenos Aires’ unique challenges—ranging from climate change-induced wildfires to urban overcrowding—require a Firefighter who is both technically skilled and culturally aware.</w:t>
      </w:r>
    </w:p>
    <w:p>
      <w:pPr>
        <w:pStyle w:val="BodyText"/>
      </w:pPr>
      <w:r>
        <w:t xml:space="preserve">My passion for firefighting is rooted in a desire to protect the people and landmarks of Buenos Aires. The city’s iconic sites, such as the Casa Rosada and the Plaza de Mayo, are not just symbols of Argentina’s history but also spaces that demand vigilant protection. I have always believed that a Firefighter is more than an emergency responder; they are a guardian of community well-being. This philosophy has driven me to participate in volunteer fire drills and safety workshops across Buenos Aires, where I have shared knowledge with residents and helped them prepare for potential emergencies.</w:t>
      </w:r>
    </w:p>
    <w:p>
      <w:pPr>
        <w:pStyle w:val="BodyText"/>
      </w:pPr>
      <w:r>
        <w:t xml:space="preserve">What sets me apart as a candidate is my unwavering dedication to the principles of the Buenos Aires Fire Department. The department’s mission—to protect life, property, and the environment—is one that I have embraced throughout my career. I am particularly inspired by the department’s emphasis on teamwork and community engagement, which aligns with my own values. As a Firefighter in Argentina Buenos Aires, I aim to uphold these standards while continuously striving for excellence in every assignment.</w:t>
      </w:r>
    </w:p>
    <w:p>
      <w:pPr>
        <w:pStyle w:val="BodyText"/>
      </w:pPr>
      <w:r>
        <w:t xml:space="preserve">Finally, I would like to express my gratitude for considering my application. I am confident that my experience, skills, and passion make me an ideal candidate for the Firefighter position. I am eager to contribute to the safety and prosperity of Buenos Aires and its residents. Thank you for your time and consideration.</w:t>
      </w:r>
    </w:p>
    <w:p>
      <w:pPr>
        <w:pStyle w:val="BodyText"/>
      </w:pPr>
      <w:r>
        <w:t xml:space="preserve">Sincerely,</w:t>
      </w:r>
      <w:r>
        <w:br/>
      </w:r>
      <w:r>
        <w:rPr>
          <w:bCs/>
          <w:b/>
        </w:rPr>
        <w:t xml:space="preserve">John D. Smith</w:t>
      </w:r>
      <w:r>
        <w:br/>
      </w:r>
      <w:r>
        <w:t xml:space="preserve">Firefight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Buenos Aires</dc:title>
  <dc:creator/>
  <cp:keywords/>
  <dcterms:created xsi:type="dcterms:W3CDTF">2026-07-23T09:21:12Z</dcterms:created>
  <dcterms:modified xsi:type="dcterms:W3CDTF">2026-07-23T09:21:12Z</dcterms:modified>
</cp:coreProperties>
</file>

<file path=docProps/custom.xml><?xml version="1.0" encoding="utf-8"?>
<Properties xmlns="http://schemas.openxmlformats.org/officeDocument/2006/custom-properties" xmlns:vt="http://schemas.openxmlformats.org/officeDocument/2006/docPropsVTypes"/>
</file>